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Lagos</w:t>
      </w:r>
    </w:p>
    <w:bookmarkStart w:id="25" w:name="X00d5f846ccaa6eb027e014b1566f043a8654e93"/>
    <w:p>
      <w:pPr>
        <w:pStyle w:val="Heading1"/>
      </w:pPr>
      <w:r>
        <w:t xml:space="preserve">Cover Letter for Medical Researcher Position in Nigeria Lagos</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Dear Hiring Committee,</w:t>
      </w:r>
    </w:p>
    <w:p>
      <w:pPr>
        <w:pStyle w:val="BodyText"/>
      </w:pPr>
      <w:r>
        <w:t xml:space="preserve">I am writing to express my keen interest in the Medical Researcher position at [Institution Name] in Nigeria Lagos. As a dedicated and experienced professional in the field of medical research, I am eager to contribute my expertise, passion for scientific discovery, and commitment to improving public health outcomes in one of Africa’s most dynamic and culturally rich urban centers. Lagos, with its unique healthcare challenges and vibrant research ecosystem, presents an unparalleled opportunity to advance medical innovation that addresses both local and global health priorities.</w:t>
      </w:r>
    </w:p>
    <w:bookmarkStart w:id="20" w:name="X9c8c7316014cccf3df43d4c6a374ee2c1c63fc6"/>
    <w:p>
      <w:pPr>
        <w:pStyle w:val="Heading2"/>
      </w:pPr>
      <w:r>
        <w:t xml:space="preserve">Academic Background and Professional Journey</w:t>
      </w:r>
    </w:p>
    <w:p>
      <w:pPr>
        <w:pStyle w:val="FirstParagraph"/>
      </w:pPr>
      <w:r>
        <w:t xml:space="preserve">I hold a [Your Degree, e.g., Master’s/PhD] in [Your Field of Study, e.g., Biomedical Sciences or Public Health] from [University Name], where I specialized in [specific area of research, e.g., infectious diseases, epidemiology, or clinical trials]. My academic foundation has equipped me with a robust understanding of medical research methodologies, data analysis techniques, and the ethical considerations critical to advancing healthcare solutions. Over the past [X years], I have worked in various capacities as a Medical Researcher, collaborating with institutions in Nigeria and internationally to tackle pressing health issues.</w:t>
      </w:r>
    </w:p>
    <w:p>
      <w:pPr>
        <w:pStyle w:val="BodyText"/>
      </w:pPr>
      <w:r>
        <w:t xml:space="preserve">My professional journey has been defined by a commitment to translational research—bridging laboratory findings with real-world applications that benefit communities. In Lagos, where the healthcare landscape is shaped by unique challenges such as urbanization, limited access to resources, and the prevalence of diseases like malaria and HIV/AIDS, I have focused on developing context-specific interventions. For instance, my work with [specific project or organization] involved [describe a relevant project], which aimed to [briefly explain the project’s goal]. This experience not only deepened my technical skills but also reinforced the importance of culturally sensitive research approaches tailored to Nigeria’s diverse populations.</w:t>
      </w:r>
    </w:p>
    <w:bookmarkEnd w:id="20"/>
    <w:bookmarkStart w:id="21" w:name="skills-and-expertise"/>
    <w:p>
      <w:pPr>
        <w:pStyle w:val="Heading2"/>
      </w:pPr>
      <w:r>
        <w:t xml:space="preserve">Skills and Expertise</w:t>
      </w:r>
    </w:p>
    <w:p>
      <w:pPr>
        <w:pStyle w:val="FirstParagraph"/>
      </w:pPr>
      <w:r>
        <w:t xml:space="preserve">As a Medical Researcher, I have honed a comprehensive skill set that includes:</w:t>
      </w:r>
    </w:p>
    <w:p>
      <w:pPr>
        <w:numPr>
          <w:ilvl w:val="0"/>
          <w:numId w:val="1001"/>
        </w:numPr>
        <w:pStyle w:val="Compact"/>
      </w:pPr>
      <w:r>
        <w:rPr>
          <w:bCs/>
          <w:b/>
        </w:rPr>
        <w:t xml:space="preserve">Research Design and Implementation:</w:t>
      </w:r>
      <w:r>
        <w:t xml:space="preserve"> </w:t>
      </w:r>
      <w:r>
        <w:t xml:space="preserve">Proficient in designing studies, conducting clinical trials, and managing data collection protocols.</w:t>
      </w:r>
    </w:p>
    <w:p>
      <w:pPr>
        <w:numPr>
          <w:ilvl w:val="0"/>
          <w:numId w:val="1001"/>
        </w:numPr>
        <w:pStyle w:val="Compact"/>
      </w:pPr>
      <w:r>
        <w:rPr>
          <w:bCs/>
          <w:b/>
        </w:rPr>
        <w:t xml:space="preserve">Data Analysis:</w:t>
      </w:r>
      <w:r>
        <w:t xml:space="preserve"> </w:t>
      </w:r>
      <w:r>
        <w:t xml:space="preserve">Strong expertise in statistical software (e.g., SPSS, R) and tools for interpreting complex datasets to derive actionable insights.</w:t>
      </w:r>
    </w:p>
    <w:p>
      <w:pPr>
        <w:numPr>
          <w:ilvl w:val="0"/>
          <w:numId w:val="1001"/>
        </w:numPr>
        <w:pStyle w:val="Compact"/>
      </w:pPr>
      <w:r>
        <w:rPr>
          <w:bCs/>
          <w:b/>
        </w:rPr>
        <w:t xml:space="preserve">Grant Writing and Funding:</w:t>
      </w:r>
      <w:r>
        <w:t xml:space="preserve"> </w:t>
      </w:r>
      <w:r>
        <w:t xml:space="preserve">Successfully secured funding for research projects through proposals submitted to [specific organizations or agencies], ensuring sustainable support for innovative initiatives.</w:t>
      </w:r>
    </w:p>
    <w:p>
      <w:pPr>
        <w:numPr>
          <w:ilvl w:val="0"/>
          <w:numId w:val="1001"/>
        </w:numPr>
        <w:pStyle w:val="Compact"/>
      </w:pPr>
      <w:r>
        <w:rPr>
          <w:bCs/>
          <w:b/>
        </w:rPr>
        <w:t xml:space="preserve">Collaboration and Communication:</w:t>
      </w:r>
      <w:r>
        <w:t xml:space="preserve"> </w:t>
      </w:r>
      <w:r>
        <w:t xml:space="preserve">Skilled in working with multidisciplinary teams, including clinicians, epidemiologists, and community stakeholders, to foster partnerships that enhance research outcomes.</w:t>
      </w:r>
    </w:p>
    <w:p>
      <w:pPr>
        <w:numPr>
          <w:ilvl w:val="0"/>
          <w:numId w:val="1001"/>
        </w:numPr>
        <w:pStyle w:val="Compact"/>
      </w:pPr>
      <w:r>
        <w:rPr>
          <w:bCs/>
          <w:b/>
        </w:rPr>
        <w:t xml:space="preserve">Ethical Research Practices:</w:t>
      </w:r>
      <w:r>
        <w:t xml:space="preserve"> </w:t>
      </w:r>
      <w:r>
        <w:t xml:space="preserve">Adheres to international standards for ethical research, ensuring compliance with regulations such as the Declaration of Helsinki and local guidelines from Nigeria’s National Health Research Ethics Committee (NHREC).</w:t>
      </w:r>
    </w:p>
    <w:p>
      <w:pPr>
        <w:pStyle w:val="FirstParagraph"/>
      </w:pPr>
      <w:r>
        <w:t xml:space="preserve">These skills have enabled me to contribute meaningfully to projects that address critical health gaps. For example, during my tenure at [Previous Institution], I led a study on [specific topic], which resulted in [mention outcomes, e.g., publication in a peer-reviewed journal or policy recommendations]. Such achievements underscore my ability to drive impactful research that aligns with the mission of institutions like yours.</w:t>
      </w:r>
    </w:p>
    <w:bookmarkEnd w:id="21"/>
    <w:bookmarkStart w:id="22" w:name="why-nigeria-lagos"/>
    <w:p>
      <w:pPr>
        <w:pStyle w:val="Heading2"/>
      </w:pPr>
      <w:r>
        <w:t xml:space="preserve">Why Nigeria Lagos?</w:t>
      </w:r>
    </w:p>
    <w:p>
      <w:pPr>
        <w:pStyle w:val="FirstParagraph"/>
      </w:pPr>
      <w:r>
        <w:t xml:space="preserve">The opportunity to work as a Medical Researcher in Nigeria Lagos is particularly compelling for several reasons. Lagos is not only the economic hub of Nigeria but also a melting pot of cultures, languages, and healthcare practices. This diversity offers a unique platform to study health disparities and develop inclusive solutions that resonate across the continent. As the city grapples with challenges such as overcrowding, environmental health risks, and emerging infectious diseases, there is an urgent need for research-driven strategies to improve public health infrastructure.</w:t>
      </w:r>
    </w:p>
    <w:p>
      <w:pPr>
        <w:pStyle w:val="BodyText"/>
      </w:pPr>
      <w:r>
        <w:t xml:space="preserve">Moreover, Nigeria’s growing investment in healthcare innovation presents a fertile ground for researchers like myself to contribute to national and regional priorities. The Nigerian government’s initiatives, such as the National Health Policy and the African Union’s Agenda 2063, emphasize the critical role of medical research in achieving sustainable development goals. By joining [Institution Name], I aim to align my expertise with these objectives while leveraging Lagos’s strategic position to collaborate with global health organizations and local stakeholders.</w:t>
      </w:r>
    </w:p>
    <w:bookmarkEnd w:id="22"/>
    <w:bookmarkStart w:id="23" w:name="contribution-to-your-institution"/>
    <w:p>
      <w:pPr>
        <w:pStyle w:val="Heading2"/>
      </w:pPr>
      <w:r>
        <w:t xml:space="preserve">Contribution to Your Institution</w:t>
      </w:r>
    </w:p>
    <w:p>
      <w:pPr>
        <w:pStyle w:val="FirstParagraph"/>
      </w:pPr>
      <w:r>
        <w:t xml:space="preserve">I am particularly drawn to [Institution Name] because of its reputation for excellence in medical research and its dedication to addressing health challenges in Nigeria. Your institution’s focus on [specific area, e.g., infectious disease control, maternal health, or public health policy] resonates with my own research interests and long-term goals. I am confident that my background in [your field] and my ability to navigate the complexities of research in a resource-constrained setting will enable me to contribute effectively to your team.</w:t>
      </w:r>
    </w:p>
    <w:p>
      <w:pPr>
        <w:pStyle w:val="BodyText"/>
      </w:pPr>
      <w:r>
        <w:t xml:space="preserve">Additionally, I bring a deep understanding of the Nigerian healthcare system, including its strengths and limitations. This knowledge allows me to design studies that are not only scientifically rigorous but also feasible within local contexts. For instance, my experience in [specific project or initiative] has equipped me with strategies to engage communities and ensure their participation in research efforts—a critical factor for the success of any medical study in Nigeria.</w:t>
      </w:r>
    </w:p>
    <w:bookmarkEnd w:id="23"/>
    <w:bookmarkStart w:id="24" w:name="conclusion"/>
    <w:p>
      <w:pPr>
        <w:pStyle w:val="Heading2"/>
      </w:pPr>
      <w:r>
        <w:t xml:space="preserve">Conclusion</w:t>
      </w:r>
    </w:p>
    <w:p>
      <w:pPr>
        <w:pStyle w:val="FirstParagraph"/>
      </w:pPr>
      <w:r>
        <w:t xml:space="preserve">In conclusion, I am enthusiastic about the possibility of joining [Institution Name] as a Medical Researcher and contributing to its mission of advancing healthcare through innovation. My academic training, professional experience, and passion for addressing health challenges in Nigeria Lagos make me a strong candidate for this role. I am eager to collaborate with your team to develop research initiatives that have tangible impacts on the lives of people in Lagos and beyond.</w:t>
      </w:r>
    </w:p>
    <w:p>
      <w:pPr>
        <w:pStyle w:val="BodyText"/>
      </w:pPr>
      <w:r>
        <w:t xml:space="preserve">Thank you for considering my application. I would welcome the opportunity to discuss how my skills and experiences align with your institution’s goals. Please feel free to contact me at [Your Email Address] or [Your Phone Number]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Cover Letter - Nigeria Lagos</dc:title>
  <dc:creator/>
  <dc:language>en</dc:language>
  <cp:keywords/>
  <dcterms:created xsi:type="dcterms:W3CDTF">2026-07-24T13:17:33Z</dcterms:created>
  <dcterms:modified xsi:type="dcterms:W3CDTF">2026-07-24T13:17:33Z</dcterms:modified>
</cp:coreProperties>
</file>

<file path=docProps/custom.xml><?xml version="1.0" encoding="utf-8"?>
<Properties xmlns="http://schemas.openxmlformats.org/officeDocument/2006/custom-properties" xmlns:vt="http://schemas.openxmlformats.org/officeDocument/2006/docPropsVTypes"/>
</file>